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1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15"/>
      </w:tblGrid>
      <w:tr w:rsidR="002C397E" w14:paraId="3D755D6B" w14:textId="77777777" w:rsidTr="00C05444">
        <w:trPr>
          <w:trHeight w:val="638"/>
        </w:trPr>
        <w:tc>
          <w:tcPr>
            <w:tcW w:w="15115" w:type="dxa"/>
            <w:vAlign w:val="center"/>
          </w:tcPr>
          <w:p w14:paraId="486A9F7D" w14:textId="3B602D00" w:rsidR="002C397E" w:rsidRDefault="002C397E" w:rsidP="002C397E">
            <w:pPr>
              <w:jc w:val="center"/>
            </w:pPr>
            <w:proofErr w:type="gramStart"/>
            <w:r w:rsidRPr="002C397E">
              <w:rPr>
                <w:rFonts w:ascii="Arial Rounded MT Bold" w:eastAsia="Times New Roman" w:hAnsi="Arial Rounded MT Bold" w:cs="Calibri"/>
                <w:color w:val="000000"/>
                <w:sz w:val="36"/>
                <w:szCs w:val="36"/>
              </w:rPr>
              <w:t>MONTHLY  EMPLOYEE</w:t>
            </w:r>
            <w:proofErr w:type="gramEnd"/>
            <w:r w:rsidRPr="002C397E">
              <w:rPr>
                <w:rFonts w:ascii="Arial Rounded MT Bold" w:eastAsia="Times New Roman" w:hAnsi="Arial Rounded MT Bold" w:cs="Calibri"/>
                <w:color w:val="000000"/>
                <w:sz w:val="36"/>
                <w:szCs w:val="36"/>
              </w:rPr>
              <w:t xml:space="preserve">  ATTENDANCE </w:t>
            </w:r>
            <w:r w:rsidR="00C05444">
              <w:rPr>
                <w:rFonts w:ascii="Arial Rounded MT Bold" w:eastAsia="Times New Roman" w:hAnsi="Arial Rounded MT Bold" w:cs="Calibri"/>
                <w:color w:val="000000"/>
                <w:sz w:val="36"/>
                <w:szCs w:val="36"/>
              </w:rPr>
              <w:t xml:space="preserve"> </w:t>
            </w:r>
            <w:bookmarkStart w:id="0" w:name="_GoBack"/>
            <w:bookmarkEnd w:id="0"/>
            <w:r w:rsidRPr="002C397E">
              <w:rPr>
                <w:rFonts w:ascii="Arial Rounded MT Bold" w:eastAsia="Times New Roman" w:hAnsi="Arial Rounded MT Bold" w:cs="Calibri"/>
                <w:color w:val="000000"/>
                <w:sz w:val="36"/>
                <w:szCs w:val="36"/>
              </w:rPr>
              <w:t>SHEET</w:t>
            </w:r>
          </w:p>
        </w:tc>
      </w:tr>
    </w:tbl>
    <w:p w14:paraId="318B2B3A" w14:textId="06B31477" w:rsidR="002C397E" w:rsidRDefault="002C397E" w:rsidP="002C397E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15"/>
        <w:gridCol w:w="4495"/>
      </w:tblGrid>
      <w:tr w:rsidR="009A0ECA" w:rsidRPr="001A0C86" w14:paraId="0F0F6FC3" w14:textId="77777777" w:rsidTr="00C05444">
        <w:tc>
          <w:tcPr>
            <w:tcW w:w="10615" w:type="dxa"/>
          </w:tcPr>
          <w:p w14:paraId="6C5B9A56" w14:textId="77777777" w:rsidR="009A0ECA" w:rsidRPr="001A0C86" w:rsidRDefault="009A0ECA" w:rsidP="009A0ECA">
            <w:pPr>
              <w:spacing w:before="60" w:after="60"/>
              <w:rPr>
                <w:rFonts w:ascii="Arial Narrow" w:hAnsi="Arial Narrow"/>
              </w:rPr>
            </w:pPr>
            <w:r w:rsidRPr="001A0C86">
              <w:rPr>
                <w:rFonts w:ascii="Arial Narrow" w:hAnsi="Arial Narrow"/>
              </w:rPr>
              <w:t xml:space="preserve">Department:  </w:t>
            </w:r>
            <w:r w:rsidRPr="00C05444">
              <w:rPr>
                <w:rFonts w:ascii="Arial Narrow" w:hAnsi="Arial Narrow"/>
                <w:b/>
              </w:rPr>
              <w:t>&lt;Department Name&gt;</w:t>
            </w:r>
          </w:p>
        </w:tc>
        <w:tc>
          <w:tcPr>
            <w:tcW w:w="4495" w:type="dxa"/>
          </w:tcPr>
          <w:p w14:paraId="2588E03E" w14:textId="7A6CCF78" w:rsidR="009A0ECA" w:rsidRPr="001A0C86" w:rsidRDefault="001A0C86" w:rsidP="009A0ECA">
            <w:pPr>
              <w:spacing w:before="60" w:after="60"/>
              <w:rPr>
                <w:rFonts w:ascii="Arial Narrow" w:hAnsi="Arial Narrow"/>
              </w:rPr>
            </w:pPr>
            <w:r w:rsidRPr="001A0C86">
              <w:rPr>
                <w:rFonts w:ascii="Arial Narrow" w:hAnsi="Arial Narrow"/>
              </w:rPr>
              <w:t xml:space="preserve">Month / Year: </w:t>
            </w:r>
            <w:r w:rsidRPr="00C05444">
              <w:rPr>
                <w:rFonts w:ascii="Arial Narrow" w:hAnsi="Arial Narrow"/>
                <w:b/>
              </w:rPr>
              <w:t>&lt;Month&gt; / &lt;Year&gt;</w:t>
            </w:r>
          </w:p>
        </w:tc>
      </w:tr>
    </w:tbl>
    <w:p w14:paraId="56662DCD" w14:textId="77777777" w:rsidR="004E1E50" w:rsidRDefault="004E1E50" w:rsidP="002C397E">
      <w:pPr>
        <w:spacing w:after="0"/>
        <w:rPr>
          <w:sz w:val="16"/>
          <w:szCs w:val="16"/>
        </w:rPr>
      </w:pPr>
    </w:p>
    <w:tbl>
      <w:tblPr>
        <w:tblStyle w:val="TableGrid"/>
        <w:tblW w:w="15115" w:type="dxa"/>
        <w:tblLook w:val="04A0" w:firstRow="1" w:lastRow="0" w:firstColumn="1" w:lastColumn="0" w:noHBand="0" w:noVBand="1"/>
      </w:tblPr>
      <w:tblGrid>
        <w:gridCol w:w="2020"/>
        <w:gridCol w:w="45"/>
        <w:gridCol w:w="450"/>
        <w:gridCol w:w="406"/>
        <w:gridCol w:w="406"/>
        <w:gridCol w:w="407"/>
        <w:gridCol w:w="406"/>
        <w:gridCol w:w="407"/>
        <w:gridCol w:w="406"/>
        <w:gridCol w:w="324"/>
        <w:gridCol w:w="83"/>
        <w:gridCol w:w="406"/>
        <w:gridCol w:w="407"/>
        <w:gridCol w:w="406"/>
        <w:gridCol w:w="406"/>
        <w:gridCol w:w="407"/>
        <w:gridCol w:w="406"/>
        <w:gridCol w:w="407"/>
        <w:gridCol w:w="406"/>
        <w:gridCol w:w="58"/>
        <w:gridCol w:w="349"/>
        <w:gridCol w:w="406"/>
        <w:gridCol w:w="407"/>
        <w:gridCol w:w="406"/>
        <w:gridCol w:w="407"/>
        <w:gridCol w:w="406"/>
        <w:gridCol w:w="406"/>
        <w:gridCol w:w="407"/>
        <w:gridCol w:w="29"/>
        <w:gridCol w:w="377"/>
        <w:gridCol w:w="407"/>
        <w:gridCol w:w="406"/>
        <w:gridCol w:w="407"/>
        <w:gridCol w:w="406"/>
        <w:gridCol w:w="407"/>
        <w:gridCol w:w="406"/>
        <w:gridCol w:w="407"/>
      </w:tblGrid>
      <w:tr w:rsidR="00C05444" w:rsidRPr="009A0ECA" w14:paraId="10FEB740" w14:textId="77777777" w:rsidTr="00A624F8">
        <w:tc>
          <w:tcPr>
            <w:tcW w:w="2515" w:type="dxa"/>
            <w:gridSpan w:val="3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B17D50" w14:textId="04CE030C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ame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B8AFE6" w14:textId="77777777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56CCCF" w14:textId="79FBDF76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F1D897" w14:textId="1C0EDD91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3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D84FD6" w14:textId="427BBC41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4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C367C2" w14:textId="25705778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5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AF8E55" w14:textId="4DF42885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6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DA9C3D" w14:textId="17A8757A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7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D166E9" w14:textId="1565F0FB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8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CFF6E2" w14:textId="173F2DEC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9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7A6D54" w14:textId="1AC10B01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0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EED594" w14:textId="3F8459EB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1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018A37" w14:textId="702051CB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2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965195" w14:textId="6FC48A7B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3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9CE2FF" w14:textId="4FBD2737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4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9765A7" w14:textId="3023706D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5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0AC6D8" w14:textId="157AF861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6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26F0AF" w14:textId="37EC5878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7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86EE35" w14:textId="046D60CB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8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60C34D" w14:textId="1E315497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19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90F2FE" w14:textId="00C6A2D0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0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A0F8DD" w14:textId="4D780CD4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1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4181EC" w14:textId="6E22298D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2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0127A9" w14:textId="745B365D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3</w:t>
            </w: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4EB20B" w14:textId="7D110531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4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A2E70A" w14:textId="3C863291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5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16FA1E" w14:textId="01864F75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6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3A3535" w14:textId="6817EE1F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7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CF6F18" w14:textId="78E5D570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8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C13E0D" w14:textId="78762DFE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29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811C8B" w14:textId="7830F202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30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214FC9" w14:textId="705A5523" w:rsidR="00C05444" w:rsidRPr="009A0ECA" w:rsidRDefault="00C05444" w:rsidP="004E1E50">
            <w:pPr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 w:cstheme="minorHAnsi"/>
                <w:b/>
              </w:rPr>
              <w:t>31</w:t>
            </w:r>
          </w:p>
        </w:tc>
      </w:tr>
      <w:tr w:rsidR="00C05444" w:rsidRPr="004E1E50" w14:paraId="3432E78B" w14:textId="77777777" w:rsidTr="00A624F8">
        <w:tc>
          <w:tcPr>
            <w:tcW w:w="2515" w:type="dxa"/>
            <w:gridSpan w:val="3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184C81" w14:textId="77777777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3BCDFF" w14:textId="52F60299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5AA760" w14:textId="55288400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D3CB8B" w14:textId="0E5CDBEE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3459C8" w14:textId="1B6DEA77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650FAC" w14:textId="62C8A920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16EDF0" w14:textId="470D1EEB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B2C95C" w14:textId="5D680598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E3989A" w14:textId="7AAB8B75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62360B" w14:textId="2211EF48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C025A0" w14:textId="251566AA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705EF8" w14:textId="41104280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F7FC86" w14:textId="27D411ED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9F95DE" w14:textId="0DC07A62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454E52" w14:textId="2C23A771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DA9679" w14:textId="6EDB6979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CB955F" w14:textId="726A3579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2E2930" w14:textId="6F926029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EF01CF" w14:textId="5D7FF2D0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254733" w14:textId="10930163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296A09" w14:textId="72A8F50D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D5B46F" w14:textId="56CDD581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77E602" w14:textId="3184915A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BFB2D9" w14:textId="45C8FB38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3CD352" w14:textId="4A5A5ECC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83DC3D" w14:textId="07F38E95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A4E13B" w14:textId="25B18EC5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6182CE" w14:textId="27BEEE97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E3E1BE" w14:textId="62D3D438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5805BF" w14:textId="73815F7A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E1546B" w14:textId="4538C42E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705328" w14:textId="2DCAF21A" w:rsidR="00C05444" w:rsidRPr="004E1E50" w:rsidRDefault="00C05444" w:rsidP="009A0ECA">
            <w:pPr>
              <w:ind w:left="-110" w:right="-68"/>
              <w:jc w:val="center"/>
              <w:rPr>
                <w:rFonts w:ascii="Arial Narrow" w:hAnsi="Arial Narrow" w:cstheme="minorHAnsi"/>
              </w:rPr>
            </w:pPr>
            <w:r w:rsidRPr="009A0ECA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</w:tr>
      <w:tr w:rsidR="00C05444" w:rsidRPr="009A0ECA" w14:paraId="7890C6E5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6EC89094" w14:textId="5FD6C311" w:rsidR="00C05444" w:rsidRPr="009A0ECA" w:rsidRDefault="00C05444" w:rsidP="00C05444">
            <w:pPr>
              <w:spacing w:before="60" w:after="6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John Smith</w:t>
            </w: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1F5F5E80" w14:textId="44C4B31D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B91B29" w14:textId="77ED487B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53B262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EF462D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63E764" w14:textId="4A5A94F1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B0C643" w14:textId="1010C8BB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B2D780" w14:textId="699B0953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VL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021733" w14:textId="09655730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756D39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40E73A" w14:textId="0FCE907A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756D39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F384E6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3E2373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E2DFF2" w14:textId="2B094931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E338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B639B5" w14:textId="1E49A6FB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E338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D092B7" w14:textId="0A97BE48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E338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997F00" w14:textId="7A6B947D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E338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A9FB0A" w14:textId="0C2C726E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E338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1098E1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C5DF4F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149EEE" w14:textId="52E4CCB3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A243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220A5F" w14:textId="2E8DC486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A243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F4A65E" w14:textId="0FB905D3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A243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9F4569" w14:textId="48212B85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A243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677C7" w14:textId="3B8F6C2D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A2437B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9DF4B3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C12915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51CB00" w14:textId="1D29CC93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3C1633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E5643D" w14:textId="6799F572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3C1633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432314" w14:textId="186A12A6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3C1633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A574A9" w14:textId="385A23ED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3C1633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7964DE" w14:textId="2152435B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E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1F5A95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E30057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C05444" w:rsidRPr="009A0ECA" w14:paraId="6AFC639F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0C42810F" w14:textId="77777777" w:rsidR="00C05444" w:rsidRPr="009A0ECA" w:rsidRDefault="00C05444" w:rsidP="00C05444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5DC4D5" w14:textId="4246BF12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551BEA" w14:textId="2BC89DCD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1C8F4A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B1D4F6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43BB5C" w14:textId="4209C6BB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6213BA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7771AB" w14:textId="0C19B892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6213BA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507E44" w14:textId="51CA7B33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6213BA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08EC0A" w14:textId="5FE53C4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6213BA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5426DB" w14:textId="78464715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6213BA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6376B3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CD9461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C247E6" w14:textId="19D6C776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F466D8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D035E" w14:textId="5FAEB7AE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F466D8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870B8F" w14:textId="4CC988CB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F466D8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D341B2" w14:textId="6A91B3E0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F466D8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8C0DD9" w14:textId="72AE9A4C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F466D8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FC22E9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D41FD6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D60A65" w14:textId="6A96CC01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816800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597A44" w14:textId="361D21AC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816800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B457AB" w14:textId="4FDBC6CD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SL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943A92" w14:textId="4989DA4B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6568CD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97F230" w14:textId="4888425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6568CD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332514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226409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6452BB" w14:textId="3E88D2D9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7D6069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C6C93F" w14:textId="220DA514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7D6069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234349" w14:textId="0082A65E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7D6069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D939B5" w14:textId="2F351D2C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7D6069">
              <w:rPr>
                <w:rFonts w:ascii="Arial Narrow" w:eastAsia="Times New Roman" w:hAnsi="Arial Narrow" w:cs="Calibri"/>
                <w:bCs/>
                <w:color w:val="000000"/>
              </w:rPr>
              <w:t>P</w:t>
            </w: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87CE10" w14:textId="4197CF02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Cs/>
                <w:color w:val="000000"/>
              </w:rPr>
              <w:t>E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F918A7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33742A" w14:textId="77777777" w:rsidR="00C05444" w:rsidRPr="009A0ECA" w:rsidRDefault="00C05444" w:rsidP="00C05444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43D0FA4C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2206F116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7F5B8B4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FAAB5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BD0F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D768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18826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4FFBE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7F3C8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41298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E32C3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24CDD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FA8FD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6D354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A1962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0AE45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E7771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D1574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0DD3B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7F478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E6F2A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F80C3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F99D7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1B490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CE81F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5CBF7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291C4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2FB66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754DA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300CE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6AFA2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0C02B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D0D7D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F5E14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79B22BDE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431F1FB5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10446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C577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535CD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DBFA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4E6D2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BEDC1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0D630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9CB7E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88A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06E77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EB792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92D53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0A338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66F99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81D6E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DDC2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933FD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0446F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2325E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7112C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E99D8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4C2F7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C5944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D6AD3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C07BD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5AAA0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3AF6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2027D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A4FDA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A2EF0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B84B0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2294C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4A676C0E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4349EFD7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0682DF4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BB736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47893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66F4E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CEA63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CBC42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30F84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B20CD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A38BC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35BB1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582A5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5E220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4C442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E7AC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1A225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A4B7A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265D2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D0990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8C798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1F799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88D3F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37E46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40FB3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F2134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DA10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C89D2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40E1F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28A40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2A8E3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9DD73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56955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AC69E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4E815F05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7CA92435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DEFE4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CD37A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DD612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E5F52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FBCCE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EFFEE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11AC1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04E57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E32B7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085BE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B9E88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19A34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99FC1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69C13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2675A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7B9E1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6CDB2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21531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7DA25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C9257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B0165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569B1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89A39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56B67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A2094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4AEF2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C505B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78AB1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9B13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201C2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E45B6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9385C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0F01D76D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427105E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79ABBFE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EE3EB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E8A9B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C3333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9069C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368B9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964F0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63000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05252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6FE2E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606A3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D6D56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C6D1E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70395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54294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BF5F0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AC92C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8818B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29DDD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2FFFA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70A51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7AD00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8C7B5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653CD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DB8B0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704DC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6394E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54D0D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DD91C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2ED49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9F69E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AE4E6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4674BAB1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4B2318F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24274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045B1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282C7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3ED5A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9659C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FE1A0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3A55D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FCE3C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BA9FE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96637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72F60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54E83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5D945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0D24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60C81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E9C8D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CAC4C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ED17D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B8301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1A3A9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6E1A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4C07A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CF7EA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3A510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42CE7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F74DB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6C94C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4A4E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863EF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2AE49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908B0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31CC3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3EB81C16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072AE82E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1419D1F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983BA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66B5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C0960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47CDC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E193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0A4F9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9C09F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36B50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CB89C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71BF5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C6F00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F2509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09D4B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317A9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39E3F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EAD85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7A4D3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F0CEA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35032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6AA9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8C87C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42AED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3A797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2EB1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121D9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06C95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7802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AD093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46D4F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65406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658BF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17622670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81A5428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B460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5AE0B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6BF30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57E50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FA3D4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0E5AE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C26F5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37310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5FD49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6CA8C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9301E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BE1B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CE0BA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A2FDE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F2A19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EEE0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6F903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FB5A0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B8A6A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DE9A7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D9288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F5176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8F285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0ADF8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2F178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A6D18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C07A4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1F36D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884A3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943E7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2CC88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14A09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2446E0CB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2B695F25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0473DAB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9A9B3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42373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4C504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1A3B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E191B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A11B1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98040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DEC0B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939C8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E8801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85FFA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AD0CF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D7709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0648C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23264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7F604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9D8DB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534E7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F738E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4DC1F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1608D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5E65E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78B03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0D825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4DA1A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3FC5B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91820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354FD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45693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E12E1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2893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54F9EC99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4E2A8F1B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C0E3F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F6367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93AAB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08757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8F00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23E58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2A67C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DC2C6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A0A04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32498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3B38D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0CC4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A8A7E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3E8EB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F663C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5F1DB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03CD7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D71B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2F86F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5A832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65866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E2934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38236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29A0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CCE60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A247D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AA786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D96F2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9979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8A2C3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CF0D1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357C9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14E7EC05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12F67C75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151143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6800D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F509D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87D08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58A1D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458F2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24B3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5BB0A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93E6C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0A504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B61BF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5BB5B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56DE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34C2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7DE33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81A14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15B9E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8A805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6AF2E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F6866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8FE80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4311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9D6C6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543B6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76C62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9D0F8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687DF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B525C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76196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BA734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E4DD8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137E7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6A16870D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205647F2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12D75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DD23C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2D2C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4CE05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6CDA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4C896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3F6F4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9C1E1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3ABCB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66449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634BB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5CC86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80242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F8C49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9B950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B0E6C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92A48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EC47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83882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0C381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D062A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64B50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8073E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EA3F0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80C38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A5BD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018D9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A093F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5975F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0EB17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BC37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46181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0AF990E9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7D47FFD5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4E2E8B8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AAE14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904B1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9D67F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AACB9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52588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AC44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E8A91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ABB44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2F778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098CA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6599E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CD94A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CC6F7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DCBC8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39B64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137C5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9603A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17D72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A67CD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1107D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67CAE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FF87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4C442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DE575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CA7F8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8B115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262D5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A58B6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E144A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4C0B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332AB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4BD514FA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2338EE7F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224C4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577A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5CAB3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2163E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035A1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A4A3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31F7C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FB024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93431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81DFB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711E5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A5D0C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479F6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BB6AA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F7EEB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8D14E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68C86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DBE38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B4143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89D4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37A7E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32333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E2E7E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E80BA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139AA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20A6B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A9E26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603EC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55F1B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27295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69ADF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44DCB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40423659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48929E40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3BCDD88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F7FC9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A144D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DB5AE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3B257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19F0A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32BC2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69949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7208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27BE9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C2F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EC321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4B0E6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73472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7E5C1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9EE66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F991F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0E84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BBACD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E2345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FE694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18F4A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6E5ED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3861F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1281F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0FCC2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17A03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6AA36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0C0B4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1865B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04516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B2B12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2F34F239" w14:textId="77777777" w:rsidTr="00C05444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472BDBCF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9C681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53318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9FA77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E751A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341E9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86D6D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ED726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4A303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283ED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FF92E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B4594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D0CD3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5D45B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495B8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49D55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89348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B1106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CF5F2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82B1F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F307A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7A973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08269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7A9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5104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1E65A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2FC80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18E1F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A1E10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41AB2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4F84B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A3CF0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4B0CB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4E15C3ED" w14:textId="77777777" w:rsidTr="00C05444">
        <w:tc>
          <w:tcPr>
            <w:tcW w:w="2065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1D3D51B2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</w:tcPr>
          <w:p w14:paraId="5473DD1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F5F43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A64CD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DF18A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C1366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51CE5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6591C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7808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29813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4F2F9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E0889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E41A0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C7B2A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1E3D6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27BA12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1A09D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F8A45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C5ADF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B0D25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8113F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E6C5F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455E2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3A250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AB917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F7E66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4F828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4FE90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AADBC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BD2F6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D0C71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73294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046EA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1A0C86" w:rsidRPr="009A0ECA" w14:paraId="5141F795" w14:textId="77777777" w:rsidTr="009563D2">
        <w:tc>
          <w:tcPr>
            <w:tcW w:w="2065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340A2AF9" w14:textId="77777777" w:rsidR="001A0C86" w:rsidRPr="009A0ECA" w:rsidRDefault="001A0C86" w:rsidP="00F01B6C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1F5E1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M</w:t>
            </w: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6849D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E6195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66328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AE74C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C31EE1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84921B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E5CCA9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E9215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B2194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804B4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D59DA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0D8028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FA67B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6A4BA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E5DE0C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84670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7123E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7B1CC7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B92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CC377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7784BA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2BA08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B9FD0F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2E1420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C6C3C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516CF3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CDA74E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982D16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065EFD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76DA05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  <w:tc>
          <w:tcPr>
            <w:tcW w:w="4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69794" w14:textId="77777777" w:rsidR="001A0C86" w:rsidRPr="009A0ECA" w:rsidRDefault="001A0C86" w:rsidP="00F01B6C">
            <w:pPr>
              <w:spacing w:before="60" w:after="6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000000"/>
              </w:rPr>
            </w:pPr>
          </w:p>
        </w:tc>
      </w:tr>
      <w:tr w:rsidR="009A0ECA" w:rsidRPr="009A0ECA" w14:paraId="60D90AAB" w14:textId="77777777" w:rsidTr="009563D2">
        <w:tc>
          <w:tcPr>
            <w:tcW w:w="202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nil"/>
            </w:tcBorders>
            <w:vAlign w:val="center"/>
          </w:tcPr>
          <w:p w14:paraId="34104EA4" w14:textId="4DF59BE0" w:rsidR="009A0ECA" w:rsidRPr="009A0ECA" w:rsidRDefault="009A0ECA" w:rsidP="009A0ECA">
            <w:pPr>
              <w:spacing w:before="60" w:after="60"/>
              <w:jc w:val="center"/>
              <w:rPr>
                <w:rFonts w:ascii="Arial Narrow" w:hAnsi="Arial Narrow"/>
                <w:b/>
              </w:rPr>
            </w:pPr>
            <w:r w:rsidRPr="009A0ECA">
              <w:rPr>
                <w:rFonts w:ascii="Arial Narrow" w:hAnsi="Arial Narrow"/>
                <w:b/>
              </w:rPr>
              <w:t>Legend:</w:t>
            </w:r>
          </w:p>
        </w:tc>
        <w:tc>
          <w:tcPr>
            <w:tcW w:w="3257" w:type="dxa"/>
            <w:gridSpan w:val="9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23373901" w14:textId="36E097CD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hAnsi="Arial Narrow"/>
                <w:b/>
              </w:rPr>
              <w:t>P</w:t>
            </w:r>
            <w:r>
              <w:rPr>
                <w:rFonts w:ascii="Arial Narrow" w:hAnsi="Arial Narrow"/>
              </w:rPr>
              <w:t xml:space="preserve"> - Present</w:t>
            </w:r>
          </w:p>
        </w:tc>
        <w:tc>
          <w:tcPr>
            <w:tcW w:w="3392" w:type="dxa"/>
            <w:gridSpan w:val="10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0E0324D3" w14:textId="1FE5B9FA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SL</w:t>
            </w:r>
            <w:r>
              <w:rPr>
                <w:rFonts w:ascii="Arial Narrow" w:eastAsia="Times New Roman" w:hAnsi="Arial Narrow" w:cs="Calibri"/>
                <w:bCs/>
                <w:color w:val="000000"/>
              </w:rPr>
              <w:t xml:space="preserve"> – Sick Leave</w:t>
            </w:r>
          </w:p>
        </w:tc>
        <w:tc>
          <w:tcPr>
            <w:tcW w:w="3223" w:type="dxa"/>
            <w:gridSpan w:val="9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5C03BC80" w14:textId="05B17C2E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E</w:t>
            </w:r>
            <w:r w:rsid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L</w:t>
            </w:r>
            <w:r>
              <w:rPr>
                <w:rFonts w:ascii="Arial Narrow" w:eastAsia="Times New Roman" w:hAnsi="Arial Narrow" w:cs="Calibri"/>
                <w:bCs/>
                <w:color w:val="000000"/>
              </w:rPr>
              <w:t xml:space="preserve"> – Emergency Leave</w:t>
            </w:r>
          </w:p>
        </w:tc>
        <w:tc>
          <w:tcPr>
            <w:tcW w:w="3223" w:type="dxa"/>
            <w:gridSpan w:val="8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4EDBC9C9" w14:textId="47424596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FR</w:t>
            </w:r>
            <w:r>
              <w:rPr>
                <w:rFonts w:ascii="Arial Narrow" w:eastAsia="Times New Roman" w:hAnsi="Arial Narrow" w:cs="Calibri"/>
                <w:bCs/>
                <w:color w:val="000000"/>
              </w:rPr>
              <w:t xml:space="preserve"> – Family Responsibility</w:t>
            </w:r>
          </w:p>
        </w:tc>
      </w:tr>
      <w:tr w:rsidR="009A0ECA" w:rsidRPr="009A0ECA" w14:paraId="60027DF9" w14:textId="77777777" w:rsidTr="009563D2">
        <w:tc>
          <w:tcPr>
            <w:tcW w:w="2020" w:type="dxa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017B3C7C" w14:textId="77777777" w:rsidR="009A0ECA" w:rsidRPr="009A0ECA" w:rsidRDefault="009A0ECA" w:rsidP="009A0ECA">
            <w:pPr>
              <w:spacing w:before="60" w:after="60"/>
              <w:rPr>
                <w:rFonts w:ascii="Arial Narrow" w:hAnsi="Arial Narrow"/>
              </w:rPr>
            </w:pPr>
          </w:p>
        </w:tc>
        <w:tc>
          <w:tcPr>
            <w:tcW w:w="3257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5A98EFEA" w14:textId="756C6B24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VL</w:t>
            </w:r>
            <w:r>
              <w:rPr>
                <w:rFonts w:ascii="Arial Narrow" w:eastAsia="Times New Roman" w:hAnsi="Arial Narrow" w:cs="Calibri"/>
                <w:bCs/>
                <w:color w:val="000000"/>
              </w:rPr>
              <w:t xml:space="preserve"> – Vacation Leave</w:t>
            </w:r>
          </w:p>
        </w:tc>
        <w:tc>
          <w:tcPr>
            <w:tcW w:w="3392" w:type="dxa"/>
            <w:gridSpan w:val="10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1EF7F2E" w14:textId="41B89131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L</w:t>
            </w:r>
            <w:r>
              <w:rPr>
                <w:rFonts w:ascii="Arial Narrow" w:eastAsia="Times New Roman" w:hAnsi="Arial Narrow" w:cs="Calibri"/>
                <w:bCs/>
                <w:color w:val="000000"/>
              </w:rPr>
              <w:t xml:space="preserve"> – Maternity Leave</w:t>
            </w:r>
          </w:p>
        </w:tc>
        <w:tc>
          <w:tcPr>
            <w:tcW w:w="3223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4D834C1" w14:textId="12CBC0E1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JD</w:t>
            </w:r>
            <w:r>
              <w:rPr>
                <w:rFonts w:ascii="Arial Narrow" w:eastAsia="Times New Roman" w:hAnsi="Arial Narrow" w:cs="Calibri"/>
                <w:bCs/>
                <w:color w:val="000000"/>
              </w:rPr>
              <w:t xml:space="preserve"> – Jury Duty</w:t>
            </w:r>
          </w:p>
        </w:tc>
        <w:tc>
          <w:tcPr>
            <w:tcW w:w="3223" w:type="dxa"/>
            <w:gridSpan w:val="8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A82E3C" w14:textId="428AA6BD" w:rsidR="009A0ECA" w:rsidRPr="009A0ECA" w:rsidRDefault="009A0ECA" w:rsidP="009A0ECA">
            <w:pPr>
              <w:spacing w:before="60" w:after="60"/>
              <w:ind w:left="-110" w:right="-68"/>
              <w:rPr>
                <w:rFonts w:ascii="Arial Narrow" w:eastAsia="Times New Roman" w:hAnsi="Arial Narrow" w:cs="Calibri"/>
                <w:bCs/>
                <w:color w:val="000000"/>
              </w:rPr>
            </w:pPr>
            <w:r w:rsidRPr="009563D2">
              <w:rPr>
                <w:rFonts w:ascii="Arial Narrow" w:eastAsia="Times New Roman" w:hAnsi="Arial Narrow" w:cs="Calibri"/>
                <w:b/>
                <w:bCs/>
                <w:color w:val="000000"/>
              </w:rPr>
              <w:t>RO</w:t>
            </w:r>
            <w:r>
              <w:rPr>
                <w:rFonts w:ascii="Arial Narrow" w:eastAsia="Times New Roman" w:hAnsi="Arial Narrow" w:cs="Calibri"/>
                <w:bCs/>
                <w:color w:val="000000"/>
              </w:rPr>
              <w:t xml:space="preserve"> – Religious Observance</w:t>
            </w:r>
          </w:p>
        </w:tc>
      </w:tr>
    </w:tbl>
    <w:p w14:paraId="78CBD8D9" w14:textId="77777777" w:rsidR="009A0ECA" w:rsidRPr="009A0ECA" w:rsidRDefault="009A0ECA" w:rsidP="002C397E">
      <w:pPr>
        <w:spacing w:after="0"/>
        <w:rPr>
          <w:sz w:val="2"/>
          <w:szCs w:val="2"/>
        </w:rPr>
      </w:pPr>
    </w:p>
    <w:sectPr w:rsidR="009A0ECA" w:rsidRPr="009A0ECA" w:rsidSect="004E1E50">
      <w:headerReference w:type="default" r:id="rId6"/>
      <w:footerReference w:type="default" r:id="rId7"/>
      <w:pgSz w:w="15840" w:h="12240" w:orient="landscape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F5CE7" w14:textId="77777777" w:rsidR="00241AA5" w:rsidRDefault="00241AA5" w:rsidP="00025008">
      <w:pPr>
        <w:spacing w:after="0" w:line="240" w:lineRule="auto"/>
      </w:pPr>
      <w:r>
        <w:separator/>
      </w:r>
    </w:p>
  </w:endnote>
  <w:endnote w:type="continuationSeparator" w:id="0">
    <w:p w14:paraId="62051CF5" w14:textId="77777777" w:rsidR="00241AA5" w:rsidRDefault="00241AA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E45E9" w14:textId="77777777" w:rsidR="00241AA5" w:rsidRDefault="00241AA5" w:rsidP="00025008">
      <w:pPr>
        <w:spacing w:after="0" w:line="240" w:lineRule="auto"/>
      </w:pPr>
      <w:r>
        <w:separator/>
      </w:r>
    </w:p>
  </w:footnote>
  <w:footnote w:type="continuationSeparator" w:id="0">
    <w:p w14:paraId="4FDA23F8" w14:textId="77777777" w:rsidR="00241AA5" w:rsidRDefault="00241AA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66F94"/>
    <w:rsid w:val="00A83A36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20-02-28T03:53:00Z</dcterms:created>
  <dcterms:modified xsi:type="dcterms:W3CDTF">2020-03-11T13:30:00Z</dcterms:modified>
</cp:coreProperties>
</file>